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study, patient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bc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f6c9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0:49Z</dcterms:created>
  <dcterms:modified xsi:type="dcterms:W3CDTF">2018-11-09T07:50:49Z</dcterms:modified>
</cp:coreProperties>
</file>